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13E26" w14:textId="72D99C08" w:rsidR="007701F0" w:rsidRPr="001170A3" w:rsidRDefault="001E785D" w:rsidP="00BE591A">
      <w:pPr>
        <w:jc w:val="center"/>
        <w:rPr>
          <w:b/>
          <w:sz w:val="56"/>
          <w:szCs w:val="56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</w:pPr>
      <w:r w:rsidRPr="001170A3">
        <w:rPr>
          <w:noProof/>
          <w:sz w:val="56"/>
          <w:szCs w:val="56"/>
          <w:lang w:eastAsia="en-GB"/>
        </w:rPr>
        <w:drawing>
          <wp:anchor distT="0" distB="0" distL="114300" distR="114300" simplePos="0" relativeHeight="251657216" behindDoc="1" locked="0" layoutInCell="1" allowOverlap="1" wp14:anchorId="05F26859" wp14:editId="3F99BFD3">
            <wp:simplePos x="0" y="0"/>
            <wp:positionH relativeFrom="column">
              <wp:posOffset>5715000</wp:posOffset>
            </wp:positionH>
            <wp:positionV relativeFrom="paragraph">
              <wp:posOffset>0</wp:posOffset>
            </wp:positionV>
            <wp:extent cx="971550" cy="567690"/>
            <wp:effectExtent l="0" t="0" r="0" b="3810"/>
            <wp:wrapTight wrapText="bothSides">
              <wp:wrapPolygon edited="0">
                <wp:start x="0" y="0"/>
                <wp:lineTo x="0" y="21020"/>
                <wp:lineTo x="21176" y="21020"/>
                <wp:lineTo x="21176" y="0"/>
                <wp:lineTo x="0" y="0"/>
              </wp:wrapPolygon>
            </wp:wrapTight>
            <wp:docPr id="1" name="Picture 1" descr="C:\Users\daviesc.OATFORGE\AppData\Local\Microsoft\Windows\Temporary Internet Files\Content.Word\OFA 2013 RGB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viesc.OATFORGE\AppData\Local\Microsoft\Windows\Temporary Internet Files\Content.Word\OFA 2013 RGB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591A">
        <w:rPr>
          <w:b/>
          <w:sz w:val="56"/>
          <w:szCs w:val="56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w:t xml:space="preserve">Year </w:t>
      </w:r>
      <w:r w:rsidR="002E4FB8">
        <w:rPr>
          <w:b/>
          <w:sz w:val="56"/>
          <w:szCs w:val="56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w:t>9</w:t>
      </w:r>
      <w:r w:rsidR="00BE591A">
        <w:rPr>
          <w:b/>
          <w:sz w:val="56"/>
          <w:szCs w:val="56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w:t xml:space="preserve"> Option</w:t>
      </w:r>
      <w:r w:rsidR="007A2B24">
        <w:rPr>
          <w:b/>
          <w:sz w:val="56"/>
          <w:szCs w:val="56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w:t>s</w:t>
      </w:r>
    </w:p>
    <w:tbl>
      <w:tblPr>
        <w:tblStyle w:val="TableGrid"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</w:tblPr>
      <w:tblGrid>
        <w:gridCol w:w="1234"/>
        <w:gridCol w:w="6586"/>
        <w:gridCol w:w="990"/>
        <w:gridCol w:w="1596"/>
      </w:tblGrid>
      <w:tr w:rsidR="007701F0" w14:paraId="15CC8494" w14:textId="77777777">
        <w:tc>
          <w:tcPr>
            <w:tcW w:w="1242" w:type="dxa"/>
            <w:vAlign w:val="center"/>
          </w:tcPr>
          <w:p w14:paraId="114A2EB8" w14:textId="77777777" w:rsidR="007701F0" w:rsidRDefault="001E785D">
            <w:pPr>
              <w:jc w:val="center"/>
              <w:rPr>
                <w:sz w:val="32"/>
              </w:rPr>
            </w:pPr>
            <w:r>
              <w:rPr>
                <w:sz w:val="32"/>
              </w:rPr>
              <w:t>Name</w:t>
            </w:r>
          </w:p>
        </w:tc>
        <w:tc>
          <w:tcPr>
            <w:tcW w:w="6804" w:type="dxa"/>
            <w:vAlign w:val="center"/>
          </w:tcPr>
          <w:p w14:paraId="65EF066F" w14:textId="77777777" w:rsidR="007701F0" w:rsidRDefault="002E6FB4">
            <w:pPr>
              <w:rPr>
                <w:sz w:val="44"/>
              </w:rPr>
            </w:pPr>
            <w:r>
              <w:rPr>
                <w:sz w:val="44"/>
              </w:rPr>
              <w:t xml:space="preserve"> </w:t>
            </w:r>
          </w:p>
        </w:tc>
        <w:tc>
          <w:tcPr>
            <w:tcW w:w="993" w:type="dxa"/>
            <w:vAlign w:val="center"/>
          </w:tcPr>
          <w:p w14:paraId="1DD6B601" w14:textId="77777777" w:rsidR="007701F0" w:rsidRDefault="001E785D">
            <w:pPr>
              <w:jc w:val="center"/>
              <w:rPr>
                <w:sz w:val="32"/>
              </w:rPr>
            </w:pPr>
            <w:r>
              <w:rPr>
                <w:sz w:val="32"/>
              </w:rPr>
              <w:t>Form</w:t>
            </w:r>
          </w:p>
        </w:tc>
        <w:tc>
          <w:tcPr>
            <w:tcW w:w="1643" w:type="dxa"/>
            <w:vAlign w:val="center"/>
          </w:tcPr>
          <w:p w14:paraId="51110A7F" w14:textId="77777777" w:rsidR="007701F0" w:rsidRDefault="007701F0">
            <w:pPr>
              <w:jc w:val="center"/>
              <w:rPr>
                <w:sz w:val="32"/>
              </w:rPr>
            </w:pPr>
          </w:p>
        </w:tc>
      </w:tr>
    </w:tbl>
    <w:p w14:paraId="6206DE75" w14:textId="77777777" w:rsidR="009807DD" w:rsidRPr="001F179E" w:rsidRDefault="00A47DF2">
      <w:pPr>
        <w:rPr>
          <w:sz w:val="4"/>
          <w:szCs w:val="24"/>
        </w:rPr>
      </w:pPr>
      <w:r>
        <w:rPr>
          <w:noProof/>
          <w:sz w:val="28"/>
          <w:lang w:eastAsia="en-GB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860E2EA" wp14:editId="07EDD5A5">
                <wp:simplePos x="0" y="0"/>
                <wp:positionH relativeFrom="column">
                  <wp:posOffset>-65405</wp:posOffset>
                </wp:positionH>
                <wp:positionV relativeFrom="paragraph">
                  <wp:posOffset>77470</wp:posOffset>
                </wp:positionV>
                <wp:extent cx="6793865" cy="1590675"/>
                <wp:effectExtent l="19050" t="19050" r="26035" b="28575"/>
                <wp:wrapTight wrapText="bothSides">
                  <wp:wrapPolygon edited="0">
                    <wp:start x="-61" y="-259"/>
                    <wp:lineTo x="-61" y="21729"/>
                    <wp:lineTo x="21622" y="21729"/>
                    <wp:lineTo x="21622" y="-259"/>
                    <wp:lineTo x="-61" y="-259"/>
                  </wp:wrapPolygon>
                </wp:wrapTight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3865" cy="1590675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A7C18" w14:textId="77777777" w:rsidR="007701F0" w:rsidRPr="003B0008" w:rsidRDefault="001E785D">
                            <w:pPr>
                              <w:rPr>
                                <w:b/>
                                <w:i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3B0008">
                              <w:rPr>
                                <w:b/>
                                <w:i/>
                                <w:sz w:val="24"/>
                                <w:szCs w:val="24"/>
                                <w:u w:val="single"/>
                              </w:rPr>
                              <w:t xml:space="preserve">Guide to completing this </w:t>
                            </w:r>
                            <w:r w:rsidR="007A2B24" w:rsidRPr="003B0008">
                              <w:rPr>
                                <w:b/>
                                <w:i/>
                                <w:sz w:val="24"/>
                                <w:szCs w:val="24"/>
                                <w:u w:val="single"/>
                              </w:rPr>
                              <w:t>form</w:t>
                            </w:r>
                          </w:p>
                          <w:p w14:paraId="6D679063" w14:textId="77777777" w:rsidR="004F177A" w:rsidRPr="003B0008" w:rsidRDefault="004F177A" w:rsidP="004F177A">
                            <w:pP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3B0008">
                              <w:rPr>
                                <w:sz w:val="24"/>
                                <w:szCs w:val="24"/>
                              </w:rPr>
                              <w:t xml:space="preserve">Tick </w:t>
                            </w:r>
                            <w:r w:rsidRPr="003B000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one </w:t>
                            </w:r>
                            <w:r w:rsidRPr="003B0008">
                              <w:rPr>
                                <w:sz w:val="24"/>
                                <w:szCs w:val="24"/>
                              </w:rPr>
                              <w:t xml:space="preserve">humanities subject in the </w:t>
                            </w:r>
                            <w:r w:rsidRPr="003B0008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Humanities block.</w:t>
                            </w:r>
                          </w:p>
                          <w:p w14:paraId="7E838360" w14:textId="0A9C5D18" w:rsidR="00657B88" w:rsidRDefault="00A47DF2" w:rsidP="00A47DF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B0008">
                              <w:rPr>
                                <w:sz w:val="24"/>
                                <w:szCs w:val="24"/>
                              </w:rPr>
                              <w:t>Tick</w:t>
                            </w:r>
                            <w:r w:rsidRPr="003B000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one</w:t>
                            </w:r>
                            <w:r w:rsidRPr="003B0008">
                              <w:rPr>
                                <w:sz w:val="24"/>
                                <w:szCs w:val="24"/>
                              </w:rPr>
                              <w:t xml:space="preserve"> subject in </w:t>
                            </w:r>
                            <w:r w:rsidRPr="003B0008">
                              <w:rPr>
                                <w:b/>
                                <w:sz w:val="24"/>
                                <w:szCs w:val="24"/>
                              </w:rPr>
                              <w:t>each</w:t>
                            </w:r>
                            <w:r w:rsidRPr="003B0008">
                              <w:rPr>
                                <w:sz w:val="24"/>
                                <w:szCs w:val="24"/>
                              </w:rPr>
                              <w:t xml:space="preserve"> of the </w:t>
                            </w:r>
                            <w:r w:rsidR="00657B88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O</w:t>
                            </w:r>
                            <w:r w:rsidRPr="003B0008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ption blocks</w:t>
                            </w:r>
                            <w:r w:rsidRPr="003B0008">
                              <w:rPr>
                                <w:sz w:val="24"/>
                                <w:szCs w:val="24"/>
                              </w:rPr>
                              <w:t xml:space="preserve"> and write a </w:t>
                            </w:r>
                            <w:r w:rsidR="00A35B44" w:rsidRPr="003B0008">
                              <w:rPr>
                                <w:b/>
                                <w:sz w:val="24"/>
                                <w:szCs w:val="24"/>
                              </w:rPr>
                              <w:t>reserve</w:t>
                            </w:r>
                            <w:r w:rsidRPr="003B000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hoice</w:t>
                            </w:r>
                            <w:r w:rsidR="00676202" w:rsidRPr="003B000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676202" w:rsidRPr="003B0008">
                              <w:rPr>
                                <w:sz w:val="24"/>
                                <w:szCs w:val="24"/>
                              </w:rPr>
                              <w:t>from the listed subjects,</w:t>
                            </w:r>
                            <w:r w:rsidR="00676202" w:rsidRPr="003B000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B0008">
                              <w:rPr>
                                <w:sz w:val="24"/>
                                <w:szCs w:val="24"/>
                              </w:rPr>
                              <w:t>in the boxes below.</w:t>
                            </w:r>
                            <w:r w:rsidR="00694A2B" w:rsidRPr="003B000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0371F" w:rsidRPr="00E0371F">
                              <w:rPr>
                                <w:color w:val="FF0000"/>
                                <w:sz w:val="24"/>
                                <w:szCs w:val="24"/>
                              </w:rPr>
                              <w:t>You CANNOT choose the same subject twice.</w:t>
                            </w:r>
                          </w:p>
                          <w:p w14:paraId="391B26EB" w14:textId="74EB3600" w:rsidR="00A47DF2" w:rsidRPr="003B0008" w:rsidRDefault="00EB71CB" w:rsidP="00A47DF2">
                            <w:pPr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B0008">
                              <w:rPr>
                                <w:color w:val="FF0000"/>
                                <w:sz w:val="24"/>
                                <w:szCs w:val="24"/>
                              </w:rPr>
                              <w:t>Students are not permitted to choose</w:t>
                            </w:r>
                            <w:r w:rsidR="003B0008">
                              <w:rPr>
                                <w:color w:val="FF0000"/>
                                <w:sz w:val="24"/>
                                <w:szCs w:val="24"/>
                              </w:rPr>
                              <w:t>:</w:t>
                            </w:r>
                            <w:r w:rsidRPr="003B0008">
                              <w:rPr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5B51" w:rsidRPr="003B0008">
                              <w:rPr>
                                <w:color w:val="FF0000"/>
                                <w:sz w:val="24"/>
                                <w:szCs w:val="24"/>
                              </w:rPr>
                              <w:t xml:space="preserve">GCSE </w:t>
                            </w:r>
                            <w:r w:rsidR="007C3E95" w:rsidRPr="003B0008">
                              <w:rPr>
                                <w:color w:val="FF0000"/>
                                <w:sz w:val="24"/>
                                <w:szCs w:val="24"/>
                              </w:rPr>
                              <w:t>Art, Craft and Design</w:t>
                            </w:r>
                            <w:r w:rsidRPr="003B0008">
                              <w:rPr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B0008">
                              <w:rPr>
                                <w:color w:val="FF0000"/>
                                <w:sz w:val="24"/>
                                <w:szCs w:val="24"/>
                                <w:u w:val="single"/>
                              </w:rPr>
                              <w:t>and</w:t>
                            </w:r>
                            <w:r w:rsidR="002051F9" w:rsidRPr="003B0008">
                              <w:rPr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5B51" w:rsidRPr="003B0008">
                              <w:rPr>
                                <w:color w:val="FF0000"/>
                                <w:sz w:val="24"/>
                                <w:szCs w:val="24"/>
                              </w:rPr>
                              <w:t xml:space="preserve">GCSE </w:t>
                            </w:r>
                            <w:r w:rsidR="00BE591A" w:rsidRPr="003B0008">
                              <w:rPr>
                                <w:color w:val="FF0000"/>
                                <w:sz w:val="24"/>
                                <w:szCs w:val="24"/>
                              </w:rPr>
                              <w:t>Art and Design Textiles</w:t>
                            </w:r>
                            <w:r w:rsidR="00657B88">
                              <w:rPr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1B0D013" w14:textId="77777777" w:rsidR="007701F0" w:rsidRPr="003B0008" w:rsidRDefault="007701F0" w:rsidP="004F177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60E2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15pt;margin-top:6.1pt;width:534.95pt;height:125.2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" filled="f" strokeweight="2.25pt">
                <v:textbox>
                  <w:txbxContent>
                    <w:p w14:paraId="7EAA7C18" w14:textId="77777777" w:rsidR="007701F0" w:rsidRPr="003B0008" w:rsidRDefault="001E785D">
                      <w:pPr>
                        <w:rPr>
                          <w:b/>
                          <w:i/>
                          <w:sz w:val="24"/>
                          <w:szCs w:val="24"/>
                          <w:u w:val="single"/>
                        </w:rPr>
                      </w:pPr>
                      <w:r w:rsidRPr="003B0008">
                        <w:rPr>
                          <w:b/>
                          <w:i/>
                          <w:sz w:val="24"/>
                          <w:szCs w:val="24"/>
                          <w:u w:val="single"/>
                        </w:rPr>
                        <w:t xml:space="preserve">Guide to completing this </w:t>
                      </w:r>
                      <w:r w:rsidR="007A2B24" w:rsidRPr="003B0008">
                        <w:rPr>
                          <w:b/>
                          <w:i/>
                          <w:sz w:val="24"/>
                          <w:szCs w:val="24"/>
                          <w:u w:val="single"/>
                        </w:rPr>
                        <w:t>form</w:t>
                      </w:r>
                    </w:p>
                    <w:p w14:paraId="6D679063" w14:textId="77777777" w:rsidR="004F177A" w:rsidRPr="003B0008" w:rsidRDefault="004F177A" w:rsidP="004F177A">
                      <w:pPr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 w:rsidRPr="003B0008">
                        <w:rPr>
                          <w:sz w:val="24"/>
                          <w:szCs w:val="24"/>
                        </w:rPr>
                        <w:t xml:space="preserve">Tick </w:t>
                      </w:r>
                      <w:r w:rsidRPr="003B0008">
                        <w:rPr>
                          <w:b/>
                          <w:sz w:val="24"/>
                          <w:szCs w:val="24"/>
                        </w:rPr>
                        <w:t xml:space="preserve">one </w:t>
                      </w:r>
                      <w:r w:rsidRPr="003B0008">
                        <w:rPr>
                          <w:sz w:val="24"/>
                          <w:szCs w:val="24"/>
                        </w:rPr>
                        <w:t xml:space="preserve">humanities subject in the </w:t>
                      </w:r>
                      <w:r w:rsidRPr="003B0008">
                        <w:rPr>
                          <w:b/>
                          <w:sz w:val="24"/>
                          <w:szCs w:val="24"/>
                          <w:u w:val="single"/>
                        </w:rPr>
                        <w:t>Humanities block.</w:t>
                      </w:r>
                    </w:p>
                    <w:p w14:paraId="7E838360" w14:textId="0A9C5D18" w:rsidR="00657B88" w:rsidRDefault="00A47DF2" w:rsidP="00A47DF2">
                      <w:pPr>
                        <w:rPr>
                          <w:sz w:val="24"/>
                          <w:szCs w:val="24"/>
                        </w:rPr>
                      </w:pPr>
                      <w:r w:rsidRPr="003B0008">
                        <w:rPr>
                          <w:sz w:val="24"/>
                          <w:szCs w:val="24"/>
                        </w:rPr>
                        <w:t>Tick</w:t>
                      </w:r>
                      <w:r w:rsidRPr="003B0008">
                        <w:rPr>
                          <w:b/>
                          <w:sz w:val="24"/>
                          <w:szCs w:val="24"/>
                        </w:rPr>
                        <w:t xml:space="preserve"> one</w:t>
                      </w:r>
                      <w:r w:rsidRPr="003B0008">
                        <w:rPr>
                          <w:sz w:val="24"/>
                          <w:szCs w:val="24"/>
                        </w:rPr>
                        <w:t xml:space="preserve"> subject in </w:t>
                      </w:r>
                      <w:r w:rsidRPr="003B0008">
                        <w:rPr>
                          <w:b/>
                          <w:sz w:val="24"/>
                          <w:szCs w:val="24"/>
                        </w:rPr>
                        <w:t>each</w:t>
                      </w:r>
                      <w:r w:rsidRPr="003B0008">
                        <w:rPr>
                          <w:sz w:val="24"/>
                          <w:szCs w:val="24"/>
                        </w:rPr>
                        <w:t xml:space="preserve"> of the </w:t>
                      </w:r>
                      <w:r w:rsidR="00657B88">
                        <w:rPr>
                          <w:b/>
                          <w:sz w:val="24"/>
                          <w:szCs w:val="24"/>
                          <w:u w:val="single"/>
                        </w:rPr>
                        <w:t>O</w:t>
                      </w:r>
                      <w:r w:rsidRPr="003B0008">
                        <w:rPr>
                          <w:b/>
                          <w:sz w:val="24"/>
                          <w:szCs w:val="24"/>
                          <w:u w:val="single"/>
                        </w:rPr>
                        <w:t>ption blocks</w:t>
                      </w:r>
                      <w:r w:rsidRPr="003B0008">
                        <w:rPr>
                          <w:sz w:val="24"/>
                          <w:szCs w:val="24"/>
                        </w:rPr>
                        <w:t xml:space="preserve"> and write a </w:t>
                      </w:r>
                      <w:r w:rsidR="00A35B44" w:rsidRPr="003B0008">
                        <w:rPr>
                          <w:b/>
                          <w:sz w:val="24"/>
                          <w:szCs w:val="24"/>
                        </w:rPr>
                        <w:t>reserve</w:t>
                      </w:r>
                      <w:r w:rsidRPr="003B0008">
                        <w:rPr>
                          <w:b/>
                          <w:sz w:val="24"/>
                          <w:szCs w:val="24"/>
                        </w:rPr>
                        <w:t xml:space="preserve"> choice</w:t>
                      </w:r>
                      <w:r w:rsidR="00676202" w:rsidRPr="003B0008">
                        <w:rPr>
                          <w:b/>
                          <w:sz w:val="24"/>
                          <w:szCs w:val="24"/>
                        </w:rPr>
                        <w:t xml:space="preserve">, </w:t>
                      </w:r>
                      <w:r w:rsidR="00676202" w:rsidRPr="003B0008">
                        <w:rPr>
                          <w:sz w:val="24"/>
                          <w:szCs w:val="24"/>
                        </w:rPr>
                        <w:t>from the listed subjects,</w:t>
                      </w:r>
                      <w:r w:rsidR="00676202" w:rsidRPr="003B0008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3B0008">
                        <w:rPr>
                          <w:sz w:val="24"/>
                          <w:szCs w:val="24"/>
                        </w:rPr>
                        <w:t>in the boxes below.</w:t>
                      </w:r>
                      <w:r w:rsidR="00694A2B" w:rsidRPr="003B000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0371F" w:rsidRPr="00E0371F">
                        <w:rPr>
                          <w:color w:val="FF0000"/>
                          <w:sz w:val="24"/>
                          <w:szCs w:val="24"/>
                        </w:rPr>
                        <w:t>You CANNOT choose the same subject twice.</w:t>
                      </w:r>
                    </w:p>
                    <w:p w14:paraId="391B26EB" w14:textId="74EB3600" w:rsidR="00A47DF2" w:rsidRPr="003B0008" w:rsidRDefault="00EB71CB" w:rsidP="00A47DF2">
                      <w:pPr>
                        <w:rPr>
                          <w:color w:val="FF0000"/>
                          <w:sz w:val="24"/>
                          <w:szCs w:val="24"/>
                        </w:rPr>
                      </w:pPr>
                      <w:r w:rsidRPr="003B0008">
                        <w:rPr>
                          <w:color w:val="FF0000"/>
                          <w:sz w:val="24"/>
                          <w:szCs w:val="24"/>
                        </w:rPr>
                        <w:t>Students are not permitted to choose</w:t>
                      </w:r>
                      <w:r w:rsidR="003B0008">
                        <w:rPr>
                          <w:color w:val="FF0000"/>
                          <w:sz w:val="24"/>
                          <w:szCs w:val="24"/>
                        </w:rPr>
                        <w:t>:</w:t>
                      </w:r>
                      <w:r w:rsidRPr="003B0008">
                        <w:rPr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r w:rsidR="00155B51" w:rsidRPr="003B0008">
                        <w:rPr>
                          <w:color w:val="FF0000"/>
                          <w:sz w:val="24"/>
                          <w:szCs w:val="24"/>
                        </w:rPr>
                        <w:t xml:space="preserve">GCSE </w:t>
                      </w:r>
                      <w:r w:rsidR="007C3E95" w:rsidRPr="003B0008">
                        <w:rPr>
                          <w:color w:val="FF0000"/>
                          <w:sz w:val="24"/>
                          <w:szCs w:val="24"/>
                        </w:rPr>
                        <w:t>Art, Craft and Design</w:t>
                      </w:r>
                      <w:r w:rsidRPr="003B0008">
                        <w:rPr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r w:rsidRPr="003B0008">
                        <w:rPr>
                          <w:color w:val="FF0000"/>
                          <w:sz w:val="24"/>
                          <w:szCs w:val="24"/>
                          <w:u w:val="single"/>
                        </w:rPr>
                        <w:t>and</w:t>
                      </w:r>
                      <w:r w:rsidR="002051F9" w:rsidRPr="003B0008">
                        <w:rPr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r w:rsidR="00155B51" w:rsidRPr="003B0008">
                        <w:rPr>
                          <w:color w:val="FF0000"/>
                          <w:sz w:val="24"/>
                          <w:szCs w:val="24"/>
                        </w:rPr>
                        <w:t xml:space="preserve">GCSE </w:t>
                      </w:r>
                      <w:r w:rsidR="00BE591A" w:rsidRPr="003B0008">
                        <w:rPr>
                          <w:color w:val="FF0000"/>
                          <w:sz w:val="24"/>
                          <w:szCs w:val="24"/>
                        </w:rPr>
                        <w:t>Art and Design Textiles</w:t>
                      </w:r>
                      <w:r w:rsidR="00657B88">
                        <w:rPr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1B0D013" w14:textId="77777777" w:rsidR="007701F0" w:rsidRPr="003B0008" w:rsidRDefault="007701F0" w:rsidP="004F177A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C910D4A" w14:textId="77777777" w:rsidR="00CB5A27" w:rsidRPr="001F179E" w:rsidRDefault="00CB5A27">
      <w:pPr>
        <w:rPr>
          <w:sz w:val="4"/>
          <w:szCs w:val="24"/>
        </w:rPr>
      </w:pPr>
    </w:p>
    <w:p w14:paraId="23B7A11B" w14:textId="164D395D" w:rsidR="00676202" w:rsidRPr="001F179E" w:rsidRDefault="001E785D">
      <w:pPr>
        <w:rPr>
          <w:b/>
          <w:sz w:val="26"/>
          <w:szCs w:val="26"/>
        </w:rPr>
      </w:pPr>
      <w:r w:rsidRPr="001F179E">
        <w:rPr>
          <w:sz w:val="26"/>
          <w:szCs w:val="26"/>
        </w:rPr>
        <w:t>All students will study</w:t>
      </w:r>
      <w:r w:rsidR="001F179E" w:rsidRPr="001F179E">
        <w:rPr>
          <w:sz w:val="26"/>
          <w:szCs w:val="26"/>
        </w:rPr>
        <w:t xml:space="preserve"> qualifications in</w:t>
      </w:r>
      <w:r w:rsidRPr="001F179E">
        <w:rPr>
          <w:sz w:val="26"/>
          <w:szCs w:val="26"/>
        </w:rPr>
        <w:t xml:space="preserve"> </w:t>
      </w:r>
      <w:r w:rsidRPr="001F179E">
        <w:rPr>
          <w:b/>
          <w:sz w:val="26"/>
          <w:szCs w:val="26"/>
        </w:rPr>
        <w:t>English Language, English Literature, M</w:t>
      </w:r>
      <w:r w:rsidR="00A35B44" w:rsidRPr="001F179E">
        <w:rPr>
          <w:b/>
          <w:sz w:val="26"/>
          <w:szCs w:val="26"/>
        </w:rPr>
        <w:t>ath</w:t>
      </w:r>
      <w:r w:rsidR="001F179E" w:rsidRPr="001F179E">
        <w:rPr>
          <w:b/>
          <w:sz w:val="26"/>
          <w:szCs w:val="26"/>
        </w:rPr>
        <w:t>ematic</w:t>
      </w:r>
      <w:r w:rsidR="00CB5A27" w:rsidRPr="001F179E">
        <w:rPr>
          <w:b/>
          <w:sz w:val="26"/>
          <w:szCs w:val="26"/>
        </w:rPr>
        <w:t>s</w:t>
      </w:r>
      <w:r w:rsidR="001F179E">
        <w:rPr>
          <w:b/>
          <w:sz w:val="26"/>
          <w:szCs w:val="26"/>
        </w:rPr>
        <w:t xml:space="preserve">, </w:t>
      </w:r>
      <w:r w:rsidR="00A35B44" w:rsidRPr="001F179E">
        <w:rPr>
          <w:b/>
          <w:sz w:val="26"/>
          <w:szCs w:val="26"/>
        </w:rPr>
        <w:t>Science</w:t>
      </w:r>
      <w:r w:rsidR="003C1EDA" w:rsidRPr="001F179E">
        <w:rPr>
          <w:b/>
          <w:sz w:val="26"/>
          <w:szCs w:val="26"/>
        </w:rPr>
        <w:t xml:space="preserve"> (Trilogy)</w:t>
      </w:r>
      <w:r w:rsidR="001F179E" w:rsidRPr="001F179E">
        <w:rPr>
          <w:b/>
          <w:sz w:val="26"/>
          <w:szCs w:val="26"/>
        </w:rPr>
        <w:t xml:space="preserve"> </w:t>
      </w:r>
      <w:r w:rsidR="001F179E" w:rsidRPr="001F179E">
        <w:rPr>
          <w:bCs/>
          <w:sz w:val="26"/>
          <w:szCs w:val="26"/>
        </w:rPr>
        <w:t>alongside statutory lessons in</w:t>
      </w:r>
      <w:r w:rsidR="001F179E" w:rsidRPr="001F179E">
        <w:rPr>
          <w:b/>
          <w:sz w:val="26"/>
          <w:szCs w:val="26"/>
        </w:rPr>
        <w:t xml:space="preserve"> </w:t>
      </w:r>
      <w:r w:rsidR="00657B88" w:rsidRPr="001F179E">
        <w:rPr>
          <w:b/>
          <w:sz w:val="26"/>
          <w:szCs w:val="26"/>
        </w:rPr>
        <w:t xml:space="preserve">PSHE, </w:t>
      </w:r>
      <w:r w:rsidR="004019E2" w:rsidRPr="001F179E">
        <w:rPr>
          <w:b/>
          <w:sz w:val="26"/>
          <w:szCs w:val="26"/>
        </w:rPr>
        <w:t>Philosophy, Religion and Ethics (PRE)</w:t>
      </w:r>
      <w:r w:rsidRPr="001F179E">
        <w:rPr>
          <w:b/>
          <w:sz w:val="26"/>
          <w:szCs w:val="26"/>
        </w:rPr>
        <w:t xml:space="preserve"> </w:t>
      </w:r>
      <w:r w:rsidRPr="001F179E">
        <w:rPr>
          <w:sz w:val="26"/>
          <w:szCs w:val="26"/>
        </w:rPr>
        <w:t xml:space="preserve">and </w:t>
      </w:r>
      <w:r w:rsidR="001F179E" w:rsidRPr="001F179E">
        <w:rPr>
          <w:b/>
          <w:sz w:val="26"/>
          <w:szCs w:val="26"/>
        </w:rPr>
        <w:t>PE</w:t>
      </w:r>
      <w:r w:rsidRPr="001F179E">
        <w:rPr>
          <w:sz w:val="26"/>
          <w:szCs w:val="26"/>
        </w:rPr>
        <w:t>.</w:t>
      </w:r>
    </w:p>
    <w:tbl>
      <w:tblPr>
        <w:tblStyle w:val="TableGrid"/>
        <w:tblW w:w="1089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2520"/>
        <w:gridCol w:w="630"/>
        <w:gridCol w:w="329"/>
        <w:gridCol w:w="2911"/>
        <w:gridCol w:w="236"/>
        <w:gridCol w:w="394"/>
        <w:gridCol w:w="286"/>
        <w:gridCol w:w="3147"/>
        <w:gridCol w:w="437"/>
      </w:tblGrid>
      <w:tr w:rsidR="007701F0" w14:paraId="3AD6826D" w14:textId="77777777" w:rsidTr="00EA3F99"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C5EC0" w14:textId="77777777" w:rsidR="007701F0" w:rsidRPr="00E1619E" w:rsidRDefault="001E785D">
            <w:pPr>
              <w:jc w:val="center"/>
              <w:rPr>
                <w:b/>
                <w:sz w:val="26"/>
                <w:szCs w:val="26"/>
              </w:rPr>
            </w:pPr>
            <w:r w:rsidRPr="00E1619E">
              <w:rPr>
                <w:b/>
                <w:sz w:val="26"/>
                <w:szCs w:val="26"/>
              </w:rPr>
              <w:t>HUMANITIES BLOCK</w:t>
            </w:r>
          </w:p>
        </w:tc>
        <w:tc>
          <w:tcPr>
            <w:tcW w:w="3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BBD2B4" w14:textId="77777777" w:rsidR="007701F0" w:rsidRPr="00E1619E" w:rsidRDefault="007701F0">
            <w:pPr>
              <w:rPr>
                <w:sz w:val="26"/>
                <w:szCs w:val="26"/>
              </w:rPr>
            </w:pPr>
          </w:p>
        </w:tc>
        <w:tc>
          <w:tcPr>
            <w:tcW w:w="3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F0CE6" w14:textId="77777777" w:rsidR="007701F0" w:rsidRPr="00E1619E" w:rsidRDefault="00114DD0">
            <w:pPr>
              <w:jc w:val="center"/>
              <w:rPr>
                <w:b/>
                <w:sz w:val="26"/>
                <w:szCs w:val="26"/>
              </w:rPr>
            </w:pPr>
            <w:r w:rsidRPr="00E1619E">
              <w:rPr>
                <w:b/>
                <w:sz w:val="26"/>
                <w:szCs w:val="26"/>
              </w:rPr>
              <w:t>OPTION</w:t>
            </w:r>
            <w:r w:rsidR="004F177A" w:rsidRPr="00E1619E">
              <w:rPr>
                <w:b/>
                <w:sz w:val="26"/>
                <w:szCs w:val="26"/>
              </w:rPr>
              <w:t xml:space="preserve"> BLOCK</w:t>
            </w:r>
            <w:r w:rsidRPr="00E1619E">
              <w:rPr>
                <w:b/>
                <w:sz w:val="26"/>
                <w:szCs w:val="26"/>
              </w:rPr>
              <w:t xml:space="preserve"> A</w:t>
            </w: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EE8E4D" w14:textId="77777777" w:rsidR="007701F0" w:rsidRPr="00E1619E" w:rsidRDefault="007701F0">
            <w:pPr>
              <w:jc w:val="center"/>
              <w:rPr>
                <w:sz w:val="26"/>
                <w:szCs w:val="26"/>
              </w:rPr>
            </w:pPr>
          </w:p>
          <w:p w14:paraId="1DD5E309" w14:textId="77777777" w:rsidR="007701F0" w:rsidRPr="00E1619E" w:rsidRDefault="007701F0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35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3998D" w14:textId="77777777" w:rsidR="007701F0" w:rsidRPr="00E1619E" w:rsidRDefault="004F177A">
            <w:pPr>
              <w:jc w:val="center"/>
              <w:rPr>
                <w:b/>
                <w:sz w:val="26"/>
                <w:szCs w:val="26"/>
              </w:rPr>
            </w:pPr>
            <w:r w:rsidRPr="00E1619E">
              <w:rPr>
                <w:b/>
                <w:sz w:val="26"/>
                <w:szCs w:val="26"/>
              </w:rPr>
              <w:t xml:space="preserve">OPTION BLOCK </w:t>
            </w:r>
            <w:r w:rsidR="00114DD0" w:rsidRPr="00E1619E">
              <w:rPr>
                <w:b/>
                <w:sz w:val="26"/>
                <w:szCs w:val="26"/>
              </w:rPr>
              <w:t>B</w:t>
            </w:r>
          </w:p>
        </w:tc>
      </w:tr>
      <w:tr w:rsidR="00EB71CB" w14:paraId="1CD8CDF7" w14:textId="77777777" w:rsidTr="00E1619E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5F05" w14:textId="77777777" w:rsidR="00EB71CB" w:rsidRPr="00E1619E" w:rsidRDefault="00EB71CB">
            <w:pPr>
              <w:rPr>
                <w:sz w:val="26"/>
                <w:szCs w:val="26"/>
              </w:rPr>
            </w:pPr>
            <w:r w:rsidRPr="00E1619E">
              <w:rPr>
                <w:sz w:val="26"/>
                <w:szCs w:val="26"/>
              </w:rPr>
              <w:t>GCSE Geography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83156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D98702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D3E9A" w14:textId="77777777" w:rsidR="00EB71CB" w:rsidRPr="00657B88" w:rsidRDefault="00EB71CB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 xml:space="preserve">GCSE </w:t>
            </w:r>
            <w:r w:rsidR="00BE591A" w:rsidRPr="00657B88">
              <w:rPr>
                <w:sz w:val="26"/>
                <w:szCs w:val="26"/>
              </w:rPr>
              <w:t>Triple Science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782D8" w14:textId="77777777" w:rsidR="00EB71CB" w:rsidRPr="00657B88" w:rsidRDefault="00EB71CB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637DB2" w14:textId="77777777" w:rsidR="00EB71CB" w:rsidRPr="00657B88" w:rsidRDefault="00EB71CB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9FEB7" w14:textId="77777777" w:rsidR="00EB71CB" w:rsidRPr="00657B88" w:rsidRDefault="00EB71CB" w:rsidP="006A448E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 xml:space="preserve">GCSE </w:t>
            </w:r>
            <w:r w:rsidR="00BE591A" w:rsidRPr="00657B88">
              <w:rPr>
                <w:sz w:val="26"/>
                <w:szCs w:val="26"/>
              </w:rPr>
              <w:t>Triple Science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D7F49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</w:tr>
      <w:tr w:rsidR="00EB71CB" w14:paraId="14300F46" w14:textId="77777777" w:rsidTr="00E1619E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24A48" w14:textId="77777777" w:rsidR="00EB71CB" w:rsidRPr="00E1619E" w:rsidRDefault="00EB71CB">
            <w:pPr>
              <w:rPr>
                <w:sz w:val="26"/>
                <w:szCs w:val="26"/>
              </w:rPr>
            </w:pPr>
            <w:r w:rsidRPr="00E1619E">
              <w:rPr>
                <w:sz w:val="26"/>
                <w:szCs w:val="26"/>
              </w:rPr>
              <w:t>GCSE History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885ED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C6796F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D9B33" w14:textId="77777777" w:rsidR="00EB71CB" w:rsidRPr="00657B88" w:rsidRDefault="00EB71CB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GCSE Spanish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7C162" w14:textId="77777777" w:rsidR="00EB71CB" w:rsidRPr="00657B88" w:rsidRDefault="00EB71CB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B27583" w14:textId="77777777" w:rsidR="00EB71CB" w:rsidRPr="00657B88" w:rsidRDefault="00EB71CB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3032C" w14:textId="77777777" w:rsidR="00EB71CB" w:rsidRPr="00657B88" w:rsidRDefault="00EB71CB" w:rsidP="006A448E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 xml:space="preserve">GCSE </w:t>
            </w:r>
            <w:r w:rsidR="007C3E95" w:rsidRPr="00657B88">
              <w:rPr>
                <w:sz w:val="26"/>
                <w:szCs w:val="26"/>
              </w:rPr>
              <w:t>Spanish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8E11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</w:tr>
      <w:tr w:rsidR="00EB71CB" w14:paraId="1456734A" w14:textId="77777777" w:rsidTr="00F13667">
        <w:tc>
          <w:tcPr>
            <w:tcW w:w="252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2C6B5E4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6C3CADEA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E8CBC9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EDFDE" w14:textId="4434DB57" w:rsidR="00EB71CB" w:rsidRPr="00657B88" w:rsidRDefault="00EB71CB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 xml:space="preserve">GCSE </w:t>
            </w:r>
            <w:r w:rsidR="00E0371F">
              <w:rPr>
                <w:sz w:val="26"/>
                <w:szCs w:val="26"/>
              </w:rPr>
              <w:t>Computer Science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F3F9C" w14:textId="77777777" w:rsidR="00EB71CB" w:rsidRPr="00657B88" w:rsidRDefault="00EB71CB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78162B" w14:textId="77777777" w:rsidR="00EB71CB" w:rsidRPr="00657B88" w:rsidRDefault="00EB71CB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748F0" w14:textId="28301821" w:rsidR="00EB71CB" w:rsidRPr="00657B88" w:rsidRDefault="00BE591A" w:rsidP="0013542B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 xml:space="preserve">GCSE </w:t>
            </w:r>
            <w:r w:rsidR="00E0371F">
              <w:rPr>
                <w:sz w:val="26"/>
                <w:szCs w:val="26"/>
              </w:rPr>
              <w:t>Computer Science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E672" w14:textId="77777777" w:rsidR="00EB71CB" w:rsidRPr="00E1619E" w:rsidRDefault="00EB71CB">
            <w:pPr>
              <w:rPr>
                <w:sz w:val="26"/>
                <w:szCs w:val="26"/>
              </w:rPr>
            </w:pPr>
          </w:p>
        </w:tc>
      </w:tr>
      <w:tr w:rsidR="002C08EA" w14:paraId="4B8CF70C" w14:textId="77777777" w:rsidTr="009052A3">
        <w:tc>
          <w:tcPr>
            <w:tcW w:w="3150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2DBDB" w:themeFill="accent2" w:themeFillTint="33"/>
          </w:tcPr>
          <w:p w14:paraId="5391A97C" w14:textId="03AC041F" w:rsidR="002C08EA" w:rsidRPr="00E1619E" w:rsidRDefault="002C08EA" w:rsidP="00C62045">
            <w:pPr>
              <w:rPr>
                <w:sz w:val="26"/>
                <w:szCs w:val="26"/>
              </w:rPr>
            </w:pPr>
            <w:r w:rsidRPr="00E1619E">
              <w:rPr>
                <w:sz w:val="26"/>
                <w:szCs w:val="26"/>
              </w:rPr>
              <w:t>Please complete t</w:t>
            </w:r>
            <w:r>
              <w:rPr>
                <w:sz w:val="26"/>
                <w:szCs w:val="26"/>
              </w:rPr>
              <w:t>his</w:t>
            </w:r>
            <w:r w:rsidRPr="00E1619E">
              <w:rPr>
                <w:sz w:val="26"/>
                <w:szCs w:val="26"/>
              </w:rPr>
              <w:t xml:space="preserve"> option form </w:t>
            </w:r>
            <w:r>
              <w:rPr>
                <w:sz w:val="26"/>
                <w:szCs w:val="26"/>
              </w:rPr>
              <w:t xml:space="preserve">and return it to your form tutor or Mrs Davies </w:t>
            </w:r>
            <w:r w:rsidRPr="00E1619E">
              <w:rPr>
                <w:sz w:val="26"/>
                <w:szCs w:val="26"/>
              </w:rPr>
              <w:t>by</w:t>
            </w:r>
            <w:r>
              <w:rPr>
                <w:sz w:val="26"/>
                <w:szCs w:val="26"/>
              </w:rPr>
              <w:t xml:space="preserve"> </w:t>
            </w:r>
            <w:r w:rsidRPr="001F179E">
              <w:rPr>
                <w:b/>
                <w:bCs/>
                <w:color w:val="FF0000"/>
                <w:sz w:val="26"/>
                <w:szCs w:val="26"/>
              </w:rPr>
              <w:t>Friday 22</w:t>
            </w:r>
            <w:r w:rsidRPr="001F179E">
              <w:rPr>
                <w:b/>
                <w:bCs/>
                <w:color w:val="FF0000"/>
                <w:sz w:val="26"/>
                <w:szCs w:val="26"/>
                <w:vertAlign w:val="superscript"/>
              </w:rPr>
              <w:t>nd</w:t>
            </w:r>
            <w:r w:rsidRPr="001F179E">
              <w:rPr>
                <w:b/>
                <w:bCs/>
                <w:color w:val="FF0000"/>
                <w:sz w:val="26"/>
                <w:szCs w:val="26"/>
              </w:rPr>
              <w:t xml:space="preserve"> March 2024</w:t>
            </w:r>
            <w:r w:rsidRPr="00E0371F">
              <w:rPr>
                <w:sz w:val="26"/>
                <w:szCs w:val="26"/>
              </w:rPr>
              <w:t>.</w:t>
            </w:r>
          </w:p>
          <w:p w14:paraId="161FDE74" w14:textId="77777777" w:rsidR="002C08EA" w:rsidRPr="00E1619E" w:rsidRDefault="002C08EA" w:rsidP="00C62045">
            <w:pPr>
              <w:rPr>
                <w:sz w:val="26"/>
                <w:szCs w:val="26"/>
              </w:rPr>
            </w:pPr>
          </w:p>
          <w:p w14:paraId="5FA5CAE6" w14:textId="250D60FB" w:rsidR="002C08EA" w:rsidRPr="00E1619E" w:rsidRDefault="002C08EA" w:rsidP="00C62045">
            <w:pPr>
              <w:rPr>
                <w:sz w:val="26"/>
                <w:szCs w:val="26"/>
              </w:rPr>
            </w:pPr>
            <w:r w:rsidRPr="00E1619E">
              <w:rPr>
                <w:sz w:val="26"/>
                <w:szCs w:val="26"/>
              </w:rPr>
              <w:t>If you need further guidance and would like to discuss your option choices with a member of the senior staff, please book an appointment for the options consultation afternoon (on</w:t>
            </w:r>
            <w:r w:rsidRPr="00E0371F">
              <w:rPr>
                <w:sz w:val="26"/>
                <w:szCs w:val="26"/>
              </w:rPr>
              <w:t xml:space="preserve"> Monday 18</w:t>
            </w:r>
            <w:r w:rsidRPr="00E0371F">
              <w:rPr>
                <w:sz w:val="26"/>
                <w:szCs w:val="26"/>
                <w:vertAlign w:val="superscript"/>
              </w:rPr>
              <w:t>th</w:t>
            </w:r>
            <w:r w:rsidRPr="00E0371F">
              <w:rPr>
                <w:sz w:val="26"/>
                <w:szCs w:val="26"/>
              </w:rPr>
              <w:t xml:space="preserve"> March 2024) </w:t>
            </w:r>
            <w:r w:rsidR="001F179E">
              <w:rPr>
                <w:sz w:val="26"/>
                <w:szCs w:val="26"/>
              </w:rPr>
              <w:t>by emailing daviesc@oatforge.co.uk</w:t>
            </w: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14:paraId="7665D3AF" w14:textId="77777777" w:rsidR="002C08EA" w:rsidRPr="00E1619E" w:rsidRDefault="002C08EA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6E3A0" w14:textId="6F729E0A" w:rsidR="002C08EA" w:rsidRPr="00657B88" w:rsidRDefault="002C08EA" w:rsidP="006A448E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 xml:space="preserve">GCSE </w:t>
            </w:r>
            <w:r w:rsidR="00E0371F">
              <w:rPr>
                <w:sz w:val="26"/>
                <w:szCs w:val="26"/>
              </w:rPr>
              <w:t>Business Studies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73F20" w14:textId="77777777" w:rsidR="002C08EA" w:rsidRPr="00657B88" w:rsidRDefault="002C08EA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0D8BD6" w14:textId="77777777" w:rsidR="002C08EA" w:rsidRPr="00657B88" w:rsidRDefault="002C08EA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A6915" w14:textId="4D5FB5D3" w:rsidR="002C08EA" w:rsidRPr="00657B88" w:rsidRDefault="002C08EA" w:rsidP="00C61405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 xml:space="preserve">GCSE </w:t>
            </w:r>
            <w:r w:rsidR="00E0371F">
              <w:rPr>
                <w:sz w:val="26"/>
                <w:szCs w:val="26"/>
              </w:rPr>
              <w:t>Business Studies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E2A64" w14:textId="77777777" w:rsidR="002C08EA" w:rsidRPr="00E1619E" w:rsidRDefault="002C08EA">
            <w:pPr>
              <w:rPr>
                <w:sz w:val="26"/>
                <w:szCs w:val="26"/>
              </w:rPr>
            </w:pPr>
          </w:p>
        </w:tc>
      </w:tr>
      <w:tr w:rsidR="002C08EA" w14:paraId="521FBFBC" w14:textId="77777777" w:rsidTr="009052A3">
        <w:tc>
          <w:tcPr>
            <w:tcW w:w="3150" w:type="dxa"/>
            <w:gridSpan w:val="2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DBDB" w:themeFill="accent2" w:themeFillTint="33"/>
            <w:vAlign w:val="center"/>
          </w:tcPr>
          <w:p w14:paraId="79EE7474" w14:textId="77777777" w:rsidR="002C08EA" w:rsidRPr="00E1619E" w:rsidRDefault="002C08EA" w:rsidP="00C62045">
            <w:pPr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14:paraId="4BF671F6" w14:textId="77777777" w:rsidR="002C08EA" w:rsidRPr="00E1619E" w:rsidRDefault="002C08EA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ED2E4" w14:textId="2644DEF8" w:rsidR="002C08EA" w:rsidRPr="00657B88" w:rsidRDefault="002C08EA" w:rsidP="006A448E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GCSE Classics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D5D94" w14:textId="77777777" w:rsidR="002C08EA" w:rsidRPr="00657B88" w:rsidRDefault="002C08EA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ABCE0F" w14:textId="77777777" w:rsidR="002C08EA" w:rsidRPr="00657B88" w:rsidRDefault="002C08EA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CE062" w14:textId="0B1F7B77" w:rsidR="002C08EA" w:rsidRPr="00657B88" w:rsidRDefault="002C08EA" w:rsidP="00C61405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GCSE Religious Studies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8B549" w14:textId="77777777" w:rsidR="002C08EA" w:rsidRPr="00E1619E" w:rsidRDefault="002C08EA">
            <w:pPr>
              <w:rPr>
                <w:sz w:val="26"/>
                <w:szCs w:val="26"/>
              </w:rPr>
            </w:pPr>
          </w:p>
        </w:tc>
      </w:tr>
      <w:tr w:rsidR="002C08EA" w14:paraId="6ADAAF2E" w14:textId="77777777" w:rsidTr="009052A3">
        <w:tc>
          <w:tcPr>
            <w:tcW w:w="3150" w:type="dxa"/>
            <w:gridSpan w:val="2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DBDB" w:themeFill="accent2" w:themeFillTint="33"/>
          </w:tcPr>
          <w:p w14:paraId="270B5FD9" w14:textId="77777777" w:rsidR="002C08EA" w:rsidRPr="00E1619E" w:rsidRDefault="002C08EA" w:rsidP="00A62465">
            <w:pPr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14:paraId="7A68C56B" w14:textId="77777777" w:rsidR="002C08EA" w:rsidRPr="00E1619E" w:rsidRDefault="002C08EA" w:rsidP="00A62465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AA5EA" w14:textId="21DC52F7" w:rsidR="002C08EA" w:rsidRPr="00657B88" w:rsidRDefault="002C08EA" w:rsidP="00A62465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GCSE PE / Cambridge National Sports Science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BC837" w14:textId="77777777" w:rsidR="002C08EA" w:rsidRPr="00657B88" w:rsidRDefault="002C08EA" w:rsidP="00A62465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ECC763" w14:textId="77777777" w:rsidR="002C08EA" w:rsidRPr="00657B88" w:rsidRDefault="002C08EA" w:rsidP="00A62465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9FFE7" w14:textId="27129F30" w:rsidR="002C08EA" w:rsidRPr="00657B88" w:rsidRDefault="002C08EA" w:rsidP="00A62465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GCSE PE / Cambridge National Sports Science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AF9B7" w14:textId="77777777" w:rsidR="002C08EA" w:rsidRPr="00E1619E" w:rsidRDefault="002C08EA" w:rsidP="00A62465">
            <w:pPr>
              <w:rPr>
                <w:sz w:val="26"/>
                <w:szCs w:val="26"/>
              </w:rPr>
            </w:pPr>
          </w:p>
        </w:tc>
      </w:tr>
      <w:tr w:rsidR="002C08EA" w14:paraId="43F311D7" w14:textId="77777777" w:rsidTr="009052A3">
        <w:tc>
          <w:tcPr>
            <w:tcW w:w="3150" w:type="dxa"/>
            <w:gridSpan w:val="2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DBDB" w:themeFill="accent2" w:themeFillTint="33"/>
          </w:tcPr>
          <w:p w14:paraId="627F5F69" w14:textId="77777777" w:rsidR="002C08EA" w:rsidRPr="00E1619E" w:rsidRDefault="002C08EA" w:rsidP="00657B88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14:paraId="4B7C27F8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6335A" w14:textId="0287D228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Hospitality and Catering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F0DD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714127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D3A2E" w14:textId="15FDF580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Hospitality and Catering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DB55A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</w:tr>
      <w:tr w:rsidR="002C08EA" w14:paraId="4167AB0B" w14:textId="77777777" w:rsidTr="009052A3">
        <w:tc>
          <w:tcPr>
            <w:tcW w:w="3150" w:type="dxa"/>
            <w:gridSpan w:val="2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DBDB" w:themeFill="accent2" w:themeFillTint="33"/>
          </w:tcPr>
          <w:p w14:paraId="5F003E45" w14:textId="77777777" w:rsidR="002C08EA" w:rsidRPr="00E1619E" w:rsidRDefault="002C08EA" w:rsidP="00657B88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14:paraId="2761BCC0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2E9DD" w14:textId="28EE9F06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Health and Social Care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2B480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737E06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678D5" w14:textId="3D59AF2B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Health and Social Care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65640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</w:tr>
      <w:tr w:rsidR="002C08EA" w14:paraId="1061D0CF" w14:textId="77777777" w:rsidTr="009052A3">
        <w:tc>
          <w:tcPr>
            <w:tcW w:w="3150" w:type="dxa"/>
            <w:gridSpan w:val="2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DBDB" w:themeFill="accent2" w:themeFillTint="33"/>
          </w:tcPr>
          <w:p w14:paraId="41199E03" w14:textId="77777777" w:rsidR="002C08EA" w:rsidRPr="00E1619E" w:rsidRDefault="002C08EA" w:rsidP="00657B88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14:paraId="0ECFAAD7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9B419" w14:textId="6450C1C7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BTEC Performing Arts (Drama, Musical Theatre)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138C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FDD45A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84927" w14:textId="3E17469D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BTEC Music Practice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B2973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</w:tr>
      <w:tr w:rsidR="002C08EA" w14:paraId="012288B3" w14:textId="77777777" w:rsidTr="009052A3">
        <w:tc>
          <w:tcPr>
            <w:tcW w:w="3150" w:type="dxa"/>
            <w:gridSpan w:val="2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DBDB" w:themeFill="accent2" w:themeFillTint="33"/>
          </w:tcPr>
          <w:p w14:paraId="1394593D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14:paraId="3D3029F0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BC5BF8A" w14:textId="334EE8E0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GCSE Art, Craft and Design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C520BCA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9B2B90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2EB6F" w14:textId="0477119F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GCSE Art, Craft and Design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EDD09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</w:tr>
      <w:tr w:rsidR="002C08EA" w14:paraId="64999327" w14:textId="77777777" w:rsidTr="009052A3">
        <w:tc>
          <w:tcPr>
            <w:tcW w:w="3150" w:type="dxa"/>
            <w:gridSpan w:val="2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DBDB" w:themeFill="accent2" w:themeFillTint="33"/>
          </w:tcPr>
          <w:p w14:paraId="24E2FA1E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single" w:sz="2" w:space="0" w:color="auto"/>
            </w:tcBorders>
          </w:tcPr>
          <w:p w14:paraId="32A2287E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1F835B7" w14:textId="7D082514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GCSE Art and Design Textiles</w:t>
            </w:r>
          </w:p>
        </w:tc>
        <w:tc>
          <w:tcPr>
            <w:tcW w:w="394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A3177B2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single" w:sz="2" w:space="0" w:color="auto"/>
              <w:bottom w:val="nil"/>
              <w:right w:val="single" w:sz="4" w:space="0" w:color="auto"/>
            </w:tcBorders>
            <w:vAlign w:val="center"/>
          </w:tcPr>
          <w:p w14:paraId="56C9D16D" w14:textId="77777777" w:rsidR="002C08EA" w:rsidRPr="00657B88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1818" w14:textId="7DB8BF72" w:rsidR="002C08EA" w:rsidRPr="00657B88" w:rsidRDefault="002C08EA" w:rsidP="00657B88">
            <w:pPr>
              <w:rPr>
                <w:sz w:val="26"/>
                <w:szCs w:val="26"/>
              </w:rPr>
            </w:pPr>
            <w:r w:rsidRPr="00657B88">
              <w:rPr>
                <w:sz w:val="26"/>
                <w:szCs w:val="26"/>
              </w:rPr>
              <w:t>GCSE Design Technology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D0DDC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</w:tr>
      <w:tr w:rsidR="002C08EA" w14:paraId="79CBC736" w14:textId="77777777" w:rsidTr="009052A3">
        <w:tc>
          <w:tcPr>
            <w:tcW w:w="3150" w:type="dxa"/>
            <w:gridSpan w:val="2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DBDB" w:themeFill="accent2" w:themeFillTint="33"/>
          </w:tcPr>
          <w:p w14:paraId="72AF1E06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431FCABC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B16032" w14:textId="16EF1AD4" w:rsidR="002C08EA" w:rsidRPr="00657B88" w:rsidRDefault="002C08EA" w:rsidP="00657B88">
            <w:pPr>
              <w:rPr>
                <w:color w:val="00B050"/>
                <w:sz w:val="26"/>
                <w:szCs w:val="26"/>
              </w:rPr>
            </w:pPr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C42618" w14:textId="77777777" w:rsidR="002C08EA" w:rsidRPr="00657B88" w:rsidRDefault="002C08EA" w:rsidP="00657B88">
            <w:pPr>
              <w:rPr>
                <w:color w:val="00B050"/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F64EF2" w14:textId="77777777" w:rsidR="002C08EA" w:rsidRPr="00657B88" w:rsidRDefault="002C08EA" w:rsidP="00657B88">
            <w:pPr>
              <w:rPr>
                <w:color w:val="00B050"/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F66DE" w14:textId="0F0FC80B" w:rsidR="002C08EA" w:rsidRPr="00657B88" w:rsidRDefault="002C08EA" w:rsidP="00657B88">
            <w:pPr>
              <w:rPr>
                <w:color w:val="00B050"/>
                <w:sz w:val="26"/>
                <w:szCs w:val="26"/>
              </w:rPr>
            </w:pPr>
            <w:r w:rsidRPr="002C08EA">
              <w:rPr>
                <w:sz w:val="26"/>
                <w:szCs w:val="26"/>
              </w:rPr>
              <w:t>GCSE History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A1B07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</w:tr>
      <w:tr w:rsidR="002C08EA" w14:paraId="63D7E45D" w14:textId="77777777" w:rsidTr="002C08EA">
        <w:tc>
          <w:tcPr>
            <w:tcW w:w="3150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DBDB" w:themeFill="accent2" w:themeFillTint="33"/>
          </w:tcPr>
          <w:p w14:paraId="3364E3DA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29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4085F5BE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  <w:tc>
          <w:tcPr>
            <w:tcW w:w="31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14D4E" w14:textId="77777777" w:rsidR="002C08EA" w:rsidRPr="00657B88" w:rsidRDefault="002C08EA" w:rsidP="00657B88">
            <w:pPr>
              <w:rPr>
                <w:color w:val="00B050"/>
                <w:sz w:val="26"/>
                <w:szCs w:val="26"/>
              </w:rPr>
            </w:pPr>
          </w:p>
        </w:tc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6F923C" w14:textId="77777777" w:rsidR="002C08EA" w:rsidRPr="00657B88" w:rsidRDefault="002C08EA" w:rsidP="00657B88">
            <w:pPr>
              <w:rPr>
                <w:color w:val="00B050"/>
                <w:sz w:val="26"/>
                <w:szCs w:val="26"/>
              </w:rPr>
            </w:pP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9ED06" w14:textId="77777777" w:rsidR="002C08EA" w:rsidRPr="00657B88" w:rsidRDefault="002C08EA" w:rsidP="00657B88">
            <w:pPr>
              <w:rPr>
                <w:color w:val="00B050"/>
                <w:sz w:val="26"/>
                <w:szCs w:val="26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16E84D" w14:textId="77777777" w:rsidR="002C08EA" w:rsidRDefault="002C08EA" w:rsidP="00657B88">
            <w:pPr>
              <w:rPr>
                <w:color w:val="00B050"/>
                <w:sz w:val="26"/>
                <w:szCs w:val="26"/>
              </w:rPr>
            </w:pPr>
          </w:p>
        </w:tc>
        <w:tc>
          <w:tcPr>
            <w:tcW w:w="4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BDACC2F" w14:textId="77777777" w:rsidR="002C08EA" w:rsidRPr="00E1619E" w:rsidRDefault="002C08EA" w:rsidP="00657B88">
            <w:pPr>
              <w:rPr>
                <w:sz w:val="26"/>
                <w:szCs w:val="26"/>
              </w:rPr>
            </w:pPr>
          </w:p>
        </w:tc>
      </w:tr>
      <w:tr w:rsidR="00657B88" w14:paraId="7952F82F" w14:textId="77777777" w:rsidTr="002C08EA">
        <w:trPr>
          <w:trHeight w:val="117"/>
        </w:trPr>
        <w:tc>
          <w:tcPr>
            <w:tcW w:w="315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16398C5" w14:textId="77777777" w:rsidR="00657B88" w:rsidRPr="00E1619E" w:rsidRDefault="00657B88" w:rsidP="00657B88">
            <w:pPr>
              <w:rPr>
                <w:sz w:val="2"/>
                <w:szCs w:val="24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</w:tcPr>
          <w:p w14:paraId="64E86AAC" w14:textId="77777777" w:rsidR="00657B88" w:rsidRPr="00E1619E" w:rsidRDefault="00657B88" w:rsidP="00657B88">
            <w:pPr>
              <w:rPr>
                <w:sz w:val="2"/>
                <w:szCs w:val="24"/>
              </w:rPr>
            </w:pPr>
          </w:p>
        </w:tc>
        <w:tc>
          <w:tcPr>
            <w:tcW w:w="3147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3512FA9" w14:textId="77777777" w:rsidR="00657B88" w:rsidRPr="00D43902" w:rsidRDefault="00657B88" w:rsidP="00657B88">
            <w:pPr>
              <w:rPr>
                <w:sz w:val="2"/>
                <w:szCs w:val="2"/>
              </w:rPr>
            </w:pPr>
          </w:p>
        </w:tc>
        <w:tc>
          <w:tcPr>
            <w:tcW w:w="39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1C9E5045" w14:textId="77777777" w:rsidR="00657B88" w:rsidRPr="00D43902" w:rsidRDefault="00657B88" w:rsidP="00657B88">
            <w:pPr>
              <w:rPr>
                <w:sz w:val="2"/>
                <w:szCs w:val="2"/>
              </w:rPr>
            </w:pP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A33CC" w14:textId="77777777" w:rsidR="00657B88" w:rsidRPr="00D43902" w:rsidRDefault="00657B88" w:rsidP="00657B88">
            <w:pPr>
              <w:rPr>
                <w:sz w:val="2"/>
                <w:szCs w:val="2"/>
              </w:rPr>
            </w:pPr>
          </w:p>
        </w:tc>
        <w:tc>
          <w:tcPr>
            <w:tcW w:w="314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6B21CC95" w14:textId="77777777" w:rsidR="00657B88" w:rsidRPr="00D43902" w:rsidRDefault="00657B88" w:rsidP="00657B88">
            <w:pPr>
              <w:rPr>
                <w:sz w:val="2"/>
                <w:szCs w:val="2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0AB2682B" w14:textId="77777777" w:rsidR="00657B88" w:rsidRPr="00D43902" w:rsidRDefault="00657B88" w:rsidP="00657B88">
            <w:pPr>
              <w:rPr>
                <w:sz w:val="2"/>
                <w:szCs w:val="2"/>
              </w:rPr>
            </w:pPr>
          </w:p>
        </w:tc>
      </w:tr>
      <w:tr w:rsidR="00657B88" w14:paraId="2663DF40" w14:textId="77777777" w:rsidTr="007A2B24"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08169C" w14:textId="77777777" w:rsidR="00657B88" w:rsidRPr="00431671" w:rsidRDefault="00657B88" w:rsidP="00657B88">
            <w:pPr>
              <w:rPr>
                <w:i/>
                <w:sz w:val="24"/>
                <w:szCs w:val="24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74586278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354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DC682E9" w14:textId="77777777" w:rsidR="00657B88" w:rsidRDefault="00657B88" w:rsidP="00657B88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SERVE CHOICE – OPTION A</w:t>
            </w:r>
          </w:p>
        </w:tc>
        <w:tc>
          <w:tcPr>
            <w:tcW w:w="286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43992572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358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53E698B" w14:textId="77777777" w:rsidR="00657B88" w:rsidRDefault="00657B88" w:rsidP="00657B88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SERVE CHOICE – OPTION B</w:t>
            </w:r>
          </w:p>
        </w:tc>
      </w:tr>
      <w:tr w:rsidR="00657B88" w14:paraId="5E14743C" w14:textId="77777777" w:rsidTr="007A2B24"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786759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0621BE04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354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7835C85" w14:textId="77777777" w:rsidR="00657B88" w:rsidRDefault="00657B88" w:rsidP="00657B88">
            <w:pPr>
              <w:rPr>
                <w:sz w:val="24"/>
                <w:szCs w:val="24"/>
              </w:rPr>
            </w:pPr>
          </w:p>
          <w:p w14:paraId="65813594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286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28F151BF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358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CD9E434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</w:tr>
      <w:tr w:rsidR="00657B88" w14:paraId="3D916376" w14:textId="77777777" w:rsidTr="00E1619E"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51BBF75D" w14:textId="77777777" w:rsidR="00657B88" w:rsidRDefault="00657B88" w:rsidP="00657B88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718656" behindDoc="0" locked="0" layoutInCell="1" allowOverlap="1" wp14:anchorId="4A29DBFB" wp14:editId="42E8F923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89535</wp:posOffset>
                      </wp:positionV>
                      <wp:extent cx="6863715" cy="1362075"/>
                      <wp:effectExtent l="0" t="0" r="13335" b="28575"/>
                      <wp:wrapNone/>
                      <wp:docPr id="3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863715" cy="1362075"/>
                                <a:chOff x="0" y="0"/>
                                <a:chExt cx="6863715" cy="1362075"/>
                              </a:xfrm>
                            </wpg:grpSpPr>
                            <wps:wsp>
                              <wps:cNvPr id="2" name="Text Box 2"/>
                              <wps:cNvSpPr txBox="1"/>
                              <wps:spPr>
                                <a:xfrm>
                                  <a:off x="0" y="0"/>
                                  <a:ext cx="6863715" cy="1362075"/>
                                </a:xfrm>
                                <a:prstGeom prst="rect">
                                  <a:avLst/>
                                </a:prstGeom>
                                <a:ln/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2391E5C" w14:textId="77777777" w:rsidR="00657B88" w:rsidRPr="00272BB2" w:rsidRDefault="00657B88" w:rsidP="001170A3">
                                    <w:pPr>
                                      <w:rPr>
                                        <w:b/>
                                        <w:sz w:val="28"/>
                                        <w:u w:val="single"/>
                                      </w:rPr>
                                    </w:pPr>
                                    <w:r w:rsidRPr="00E1619E">
                                      <w:rPr>
                                        <w:b/>
                                        <w:sz w:val="28"/>
                                        <w:szCs w:val="28"/>
                                        <w:u w:val="single"/>
                                      </w:rPr>
                                      <w:t>To be completed by parent / guardian.</w:t>
                                    </w:r>
                                    <w:r w:rsidRPr="00272BB2">
                                      <w:rPr>
                                        <w:b/>
                                        <w:sz w:val="28"/>
                                      </w:rPr>
                                      <w:tab/>
                                    </w:r>
                                    <w:r w:rsidRPr="00272BB2">
                                      <w:rPr>
                                        <w:b/>
                                        <w:sz w:val="28"/>
                                      </w:rPr>
                                      <w:tab/>
                                    </w:r>
                                    <w:r w:rsidRPr="00272BB2">
                                      <w:rPr>
                                        <w:b/>
                                        <w:sz w:val="28"/>
                                      </w:rPr>
                                      <w:tab/>
                                    </w:r>
                                    <w:r w:rsidRPr="00272BB2">
                                      <w:rPr>
                                        <w:b/>
                                        <w:sz w:val="28"/>
                                      </w:rPr>
                                      <w:tab/>
                                    </w:r>
                                    <w:r w:rsidRPr="00272BB2">
                                      <w:rPr>
                                        <w:b/>
                                        <w:sz w:val="28"/>
                                      </w:rPr>
                                      <w:tab/>
                                    </w:r>
                                    <w:r w:rsidRPr="00272BB2">
                                      <w:rPr>
                                        <w:b/>
                                        <w:sz w:val="28"/>
                                      </w:rPr>
                                      <w:tab/>
                                    </w:r>
                                    <w:r w:rsidRPr="00272BB2">
                                      <w:rPr>
                                        <w:b/>
                                        <w:sz w:val="28"/>
                                      </w:rPr>
                                      <w:tab/>
                                    </w:r>
                                    <w:r w:rsidRPr="002925FC">
                                      <w:t xml:space="preserve">*Please tick </w:t>
                                    </w:r>
                                  </w:p>
                                  <w:p w14:paraId="544E7EB2" w14:textId="54143943" w:rsidR="00657B88" w:rsidRPr="002925FC" w:rsidRDefault="00657B88" w:rsidP="001170A3">
                                    <w:pPr>
                                      <w:pStyle w:val="NoSpacing"/>
                                    </w:pPr>
                                    <w:r w:rsidRPr="002925FC">
                                      <w:t>I have discussed the options with my son/daughter</w:t>
                                    </w:r>
                                    <w:r>
                                      <w:t xml:space="preserve"> </w:t>
                                    </w:r>
                                    <w:r w:rsidRPr="002925FC">
                                      <w:t>and I agree with the choices he/she has made.         *</w:t>
                                    </w:r>
                                  </w:p>
                                  <w:p w14:paraId="625F533F" w14:textId="77777777" w:rsidR="00657B88" w:rsidRPr="00272BB2" w:rsidRDefault="00657B88" w:rsidP="001170A3">
                                    <w:pPr>
                                      <w:pStyle w:val="NoSpacing"/>
                                      <w:rPr>
                                        <w:sz w:val="14"/>
                                      </w:rPr>
                                    </w:pPr>
                                  </w:p>
                                  <w:p w14:paraId="7E0976E4" w14:textId="77777777" w:rsidR="00657B88" w:rsidRDefault="00657B88" w:rsidP="007A2B24">
                                    <w:pPr>
                                      <w:pStyle w:val="NoSpacing"/>
                                      <w:rPr>
                                        <w:szCs w:val="24"/>
                                      </w:rPr>
                                    </w:pPr>
                                    <w:r w:rsidRPr="002925FC">
                                      <w:rPr>
                                        <w:szCs w:val="24"/>
                                      </w:rPr>
                                      <w:t>We understand that some subjects on this sheet may not be available if a viable group size is not reached.</w:t>
                                    </w:r>
                                    <w:r>
                                      <w:rPr>
                                        <w:szCs w:val="24"/>
                                      </w:rPr>
                                      <w:t xml:space="preserve"> In this case the reserve subject choice will be offered.</w:t>
                                    </w:r>
                                    <w:r>
                                      <w:rPr>
                                        <w:sz w:val="20"/>
                                      </w:rPr>
                                      <w:t xml:space="preserve">           </w:t>
                                    </w:r>
                                    <w:r>
                                      <w:rPr>
                                        <w:szCs w:val="24"/>
                                      </w:rPr>
                                      <w:t>*</w:t>
                                    </w:r>
                                  </w:p>
                                  <w:p w14:paraId="4C231551" w14:textId="77777777" w:rsidR="00657B88" w:rsidRPr="007A2B24" w:rsidRDefault="00657B88" w:rsidP="007A2B24">
                                    <w:pPr>
                                      <w:pStyle w:val="NoSpacing"/>
                                      <w:ind w:left="3600" w:firstLine="720"/>
                                      <w:rPr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szCs w:val="24"/>
                                      </w:rPr>
                                      <w:t xml:space="preserve">         </w:t>
                                    </w:r>
                                    <w:r w:rsidRPr="002925FC">
                                      <w:rPr>
                                        <w:szCs w:val="24"/>
                                      </w:rPr>
                                      <w:t>Parent’s / Guardian’s signature:</w:t>
                                    </w:r>
                                    <w:r w:rsidRPr="007A2B24">
                                      <w:rPr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szCs w:val="24"/>
                                      </w:rPr>
                                      <w:t>……………………………………………….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Rectangle 8"/>
                              <wps:cNvSpPr/>
                              <wps:spPr>
                                <a:xfrm>
                                  <a:off x="2828925" y="895350"/>
                                  <a:ext cx="219075" cy="2000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" name="Rectangle 7"/>
                              <wps:cNvSpPr/>
                              <wps:spPr>
                                <a:xfrm>
                                  <a:off x="5695950" y="447675"/>
                                  <a:ext cx="219075" cy="2000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A29DBFB" id="Group 3" o:spid="_x0000_s1027" style="position:absolute;margin-left:-.55pt;margin-top:7.05pt;width:540.45pt;height:107.25pt;z-index:251718656" coordsize="68637,13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">
                      <v:shape id="_x0000_s1028" type="#_x0000_t202" style="position:absolute;width:68637;height:1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" fillcolor="white [3201]" strokecolor="black [3200]" strokeweight="2pt">
                        <v:textbox>
                          <w:txbxContent>
                            <w:p w14:paraId="32391E5C" w14:textId="77777777" w:rsidR="00657B88" w:rsidRPr="00272BB2" w:rsidRDefault="00657B88" w:rsidP="001170A3">
                              <w:pPr>
                                <w:rPr>
                                  <w:b/>
                                  <w:sz w:val="28"/>
                                  <w:u w:val="single"/>
                                </w:rPr>
                              </w:pPr>
                              <w:r w:rsidRPr="00E1619E">
                                <w:rPr>
                                  <w:b/>
                                  <w:sz w:val="28"/>
                                  <w:szCs w:val="28"/>
                                  <w:u w:val="single"/>
                                </w:rPr>
                                <w:t>To be completed by parent / guardian.</w:t>
                              </w:r>
                              <w:r w:rsidRPr="00272BB2">
                                <w:rPr>
                                  <w:b/>
                                  <w:sz w:val="28"/>
                                </w:rPr>
                                <w:tab/>
                              </w:r>
                              <w:r w:rsidRPr="00272BB2">
                                <w:rPr>
                                  <w:b/>
                                  <w:sz w:val="28"/>
                                </w:rPr>
                                <w:tab/>
                              </w:r>
                              <w:r w:rsidRPr="00272BB2">
                                <w:rPr>
                                  <w:b/>
                                  <w:sz w:val="28"/>
                                </w:rPr>
                                <w:tab/>
                              </w:r>
                              <w:r w:rsidRPr="00272BB2">
                                <w:rPr>
                                  <w:b/>
                                  <w:sz w:val="28"/>
                                </w:rPr>
                                <w:tab/>
                              </w:r>
                              <w:r w:rsidRPr="00272BB2">
                                <w:rPr>
                                  <w:b/>
                                  <w:sz w:val="28"/>
                                </w:rPr>
                                <w:tab/>
                              </w:r>
                              <w:r w:rsidRPr="00272BB2">
                                <w:rPr>
                                  <w:b/>
                                  <w:sz w:val="28"/>
                                </w:rPr>
                                <w:tab/>
                              </w:r>
                              <w:r w:rsidRPr="00272BB2">
                                <w:rPr>
                                  <w:b/>
                                  <w:sz w:val="28"/>
                                </w:rPr>
                                <w:tab/>
                              </w:r>
                              <w:r w:rsidRPr="002925FC">
                                <w:t xml:space="preserve">*Please tick </w:t>
                              </w:r>
                            </w:p>
                            <w:p w14:paraId="544E7EB2" w14:textId="54143943" w:rsidR="00657B88" w:rsidRPr="002925FC" w:rsidRDefault="00657B88" w:rsidP="001170A3">
                              <w:pPr>
                                <w:pStyle w:val="NoSpacing"/>
                              </w:pPr>
                              <w:r w:rsidRPr="002925FC">
                                <w:t>I have discussed the options with my son/daughter</w:t>
                              </w:r>
                              <w:r>
                                <w:t xml:space="preserve"> </w:t>
                              </w:r>
                              <w:r w:rsidRPr="002925FC">
                                <w:t>and I agree with the choices he/she has made.         *</w:t>
                              </w:r>
                            </w:p>
                            <w:p w14:paraId="625F533F" w14:textId="77777777" w:rsidR="00657B88" w:rsidRPr="00272BB2" w:rsidRDefault="00657B88" w:rsidP="001170A3">
                              <w:pPr>
                                <w:pStyle w:val="NoSpacing"/>
                                <w:rPr>
                                  <w:sz w:val="14"/>
                                </w:rPr>
                              </w:pPr>
                            </w:p>
                            <w:p w14:paraId="7E0976E4" w14:textId="77777777" w:rsidR="00657B88" w:rsidRDefault="00657B88" w:rsidP="007A2B24">
                              <w:pPr>
                                <w:pStyle w:val="NoSpacing"/>
                                <w:rPr>
                                  <w:szCs w:val="24"/>
                                </w:rPr>
                              </w:pPr>
                              <w:r w:rsidRPr="002925FC">
                                <w:rPr>
                                  <w:szCs w:val="24"/>
                                </w:rPr>
                                <w:t>We understand that some subjects on this sheet may not be available if a viable group size is not reached.</w:t>
                              </w:r>
                              <w:r>
                                <w:rPr>
                                  <w:szCs w:val="24"/>
                                </w:rPr>
                                <w:t xml:space="preserve"> In this case the reserve subject choice will be offered.</w:t>
                              </w:r>
                              <w:r>
                                <w:rPr>
                                  <w:sz w:val="20"/>
                                </w:rPr>
                                <w:t xml:space="preserve">           </w:t>
                              </w:r>
                              <w:r>
                                <w:rPr>
                                  <w:szCs w:val="24"/>
                                </w:rPr>
                                <w:t>*</w:t>
                              </w:r>
                            </w:p>
                            <w:p w14:paraId="4C231551" w14:textId="77777777" w:rsidR="00657B88" w:rsidRPr="007A2B24" w:rsidRDefault="00657B88" w:rsidP="007A2B24">
                              <w:pPr>
                                <w:pStyle w:val="NoSpacing"/>
                                <w:ind w:left="3600" w:firstLine="720"/>
                                <w:rPr>
                                  <w:szCs w:val="24"/>
                                </w:rPr>
                              </w:pPr>
                              <w:r>
                                <w:rPr>
                                  <w:szCs w:val="24"/>
                                </w:rPr>
                                <w:t xml:space="preserve">         </w:t>
                              </w:r>
                              <w:r w:rsidRPr="002925FC">
                                <w:rPr>
                                  <w:szCs w:val="24"/>
                                </w:rPr>
                                <w:t>Parent’s / Guardian’s signature:</w:t>
                              </w:r>
                              <w:r w:rsidRPr="007A2B24">
                                <w:rPr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szCs w:val="24"/>
                                </w:rPr>
                                <w:t>……………………………………………….</w:t>
                              </w:r>
                            </w:p>
                          </w:txbxContent>
                        </v:textbox>
                      </v:shape>
                      <v:rect id="Rectangle 8" o:spid="_x0000_s1029" style="position:absolute;left:28289;top:8953;width:2191;height:2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" filled="f" strokecolor="black [3213]" strokeweight="2pt"/>
                      <v:rect id="Rectangle 7" o:spid="_x0000_s1030" style="position:absolute;left:56959;top:4476;width:2191;height:2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" filled="f" strokecolor="black [3213]" strokeweight="2pt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30D9542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</w:tcPr>
          <w:p w14:paraId="2B23E317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2911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ACBA23B" w14:textId="77777777" w:rsidR="00657B88" w:rsidRDefault="00657B88" w:rsidP="00657B88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63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B5FBE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4B93D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3147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BB3425D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  <w:tc>
          <w:tcPr>
            <w:tcW w:w="43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7059E29" w14:textId="77777777" w:rsidR="00657B88" w:rsidRDefault="00657B88" w:rsidP="00657B88">
            <w:pPr>
              <w:rPr>
                <w:sz w:val="24"/>
                <w:szCs w:val="24"/>
              </w:rPr>
            </w:pPr>
          </w:p>
        </w:tc>
      </w:tr>
    </w:tbl>
    <w:p w14:paraId="0DA1742C" w14:textId="77777777" w:rsidR="007701F0" w:rsidRDefault="007701F0">
      <w:pPr>
        <w:rPr>
          <w:color w:val="FF0000"/>
          <w:sz w:val="24"/>
          <w:szCs w:val="24"/>
        </w:rPr>
      </w:pPr>
    </w:p>
    <w:sectPr w:rsidR="007701F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019C0"/>
    <w:multiLevelType w:val="hybridMultilevel"/>
    <w:tmpl w:val="2A4E4F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F6447C"/>
    <w:multiLevelType w:val="hybridMultilevel"/>
    <w:tmpl w:val="8DA0D8E2"/>
    <w:lvl w:ilvl="0" w:tplc="997EF7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0NjMyMzG1NDU3sDBX0lEKTi0uzszPAykwqwUAoDqmBSwAAAA="/>
  </w:docVars>
  <w:rsids>
    <w:rsidRoot w:val="007701F0"/>
    <w:rsid w:val="00006B3F"/>
    <w:rsid w:val="000132FC"/>
    <w:rsid w:val="000249B4"/>
    <w:rsid w:val="000363DE"/>
    <w:rsid w:val="00044F7E"/>
    <w:rsid w:val="00045200"/>
    <w:rsid w:val="000577EE"/>
    <w:rsid w:val="00077676"/>
    <w:rsid w:val="00083CFE"/>
    <w:rsid w:val="000B1A3B"/>
    <w:rsid w:val="000C310F"/>
    <w:rsid w:val="000F468A"/>
    <w:rsid w:val="00114DD0"/>
    <w:rsid w:val="001162AE"/>
    <w:rsid w:val="001170A3"/>
    <w:rsid w:val="001509A2"/>
    <w:rsid w:val="00155B51"/>
    <w:rsid w:val="001711B8"/>
    <w:rsid w:val="00177C2A"/>
    <w:rsid w:val="001853E3"/>
    <w:rsid w:val="00186DC7"/>
    <w:rsid w:val="001E785D"/>
    <w:rsid w:val="001F179E"/>
    <w:rsid w:val="001F2033"/>
    <w:rsid w:val="002051F9"/>
    <w:rsid w:val="00232FF1"/>
    <w:rsid w:val="002C08EA"/>
    <w:rsid w:val="002D34A3"/>
    <w:rsid w:val="002E4FB8"/>
    <w:rsid w:val="002E6FB4"/>
    <w:rsid w:val="002F6499"/>
    <w:rsid w:val="00315CDD"/>
    <w:rsid w:val="00355BDC"/>
    <w:rsid w:val="003614D5"/>
    <w:rsid w:val="00364D2D"/>
    <w:rsid w:val="003830CA"/>
    <w:rsid w:val="003B0008"/>
    <w:rsid w:val="003B4162"/>
    <w:rsid w:val="003C1EDA"/>
    <w:rsid w:val="003F1B50"/>
    <w:rsid w:val="003F5EBD"/>
    <w:rsid w:val="00400EE5"/>
    <w:rsid w:val="004019E2"/>
    <w:rsid w:val="00412341"/>
    <w:rsid w:val="00431671"/>
    <w:rsid w:val="00483600"/>
    <w:rsid w:val="004E3762"/>
    <w:rsid w:val="004F177A"/>
    <w:rsid w:val="00504F21"/>
    <w:rsid w:val="00535467"/>
    <w:rsid w:val="00570658"/>
    <w:rsid w:val="005E6C4B"/>
    <w:rsid w:val="00627596"/>
    <w:rsid w:val="00657B88"/>
    <w:rsid w:val="00676202"/>
    <w:rsid w:val="00694A2B"/>
    <w:rsid w:val="006B2A87"/>
    <w:rsid w:val="006C5427"/>
    <w:rsid w:val="007004F6"/>
    <w:rsid w:val="007117AD"/>
    <w:rsid w:val="007344DC"/>
    <w:rsid w:val="007701F0"/>
    <w:rsid w:val="007764D7"/>
    <w:rsid w:val="007814DF"/>
    <w:rsid w:val="007A2B24"/>
    <w:rsid w:val="007B351B"/>
    <w:rsid w:val="007C3E95"/>
    <w:rsid w:val="007C6EF0"/>
    <w:rsid w:val="007D0114"/>
    <w:rsid w:val="007E41D9"/>
    <w:rsid w:val="0086000F"/>
    <w:rsid w:val="008B3BDB"/>
    <w:rsid w:val="008F1021"/>
    <w:rsid w:val="00921772"/>
    <w:rsid w:val="009807DD"/>
    <w:rsid w:val="009E6DED"/>
    <w:rsid w:val="00A22D31"/>
    <w:rsid w:val="00A35B44"/>
    <w:rsid w:val="00A47DF2"/>
    <w:rsid w:val="00A62434"/>
    <w:rsid w:val="00A62465"/>
    <w:rsid w:val="00AA3D27"/>
    <w:rsid w:val="00AC491B"/>
    <w:rsid w:val="00AF7C2D"/>
    <w:rsid w:val="00B83FE8"/>
    <w:rsid w:val="00BB1463"/>
    <w:rsid w:val="00BC3E7F"/>
    <w:rsid w:val="00BE591A"/>
    <w:rsid w:val="00C2675B"/>
    <w:rsid w:val="00C51637"/>
    <w:rsid w:val="00C62045"/>
    <w:rsid w:val="00CB5A27"/>
    <w:rsid w:val="00CB61E7"/>
    <w:rsid w:val="00D04506"/>
    <w:rsid w:val="00D12065"/>
    <w:rsid w:val="00D43902"/>
    <w:rsid w:val="00D72097"/>
    <w:rsid w:val="00D905FD"/>
    <w:rsid w:val="00DD04AE"/>
    <w:rsid w:val="00DD4F25"/>
    <w:rsid w:val="00E0371F"/>
    <w:rsid w:val="00E1619E"/>
    <w:rsid w:val="00E942F5"/>
    <w:rsid w:val="00EA3F99"/>
    <w:rsid w:val="00EA695D"/>
    <w:rsid w:val="00EB71CB"/>
    <w:rsid w:val="00F13667"/>
    <w:rsid w:val="00F24D64"/>
    <w:rsid w:val="00F35B92"/>
    <w:rsid w:val="00FE5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CEEB1"/>
  <w15:docId w15:val="{EA992A51-EC51-4F71-A3FD-75C1E602D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03FEB-B6B3-4298-9DAC-C18B65EBF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miston Forge Academy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DAVIES</dc:creator>
  <cp:lastModifiedBy>Claire DAVIES</cp:lastModifiedBy>
  <cp:revision>7</cp:revision>
  <cp:lastPrinted>2022-10-11T15:51:00Z</cp:lastPrinted>
  <dcterms:created xsi:type="dcterms:W3CDTF">2024-01-01T20:35:00Z</dcterms:created>
  <dcterms:modified xsi:type="dcterms:W3CDTF">2024-01-16T20:03:00Z</dcterms:modified>
</cp:coreProperties>
</file>